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2972" w:type="dxa"/>
        <w:tblInd w:w="-5" w:type="dxa"/>
        <w:tblLook w:val="04A0" w:firstRow="1" w:lastRow="0" w:firstColumn="1" w:lastColumn="0" w:noHBand="0" w:noVBand="1"/>
      </w:tblPr>
      <w:tblGrid>
        <w:gridCol w:w="1710"/>
        <w:gridCol w:w="1710"/>
        <w:gridCol w:w="1274"/>
        <w:gridCol w:w="4042"/>
        <w:gridCol w:w="4236"/>
      </w:tblGrid>
      <w:tr w:rsidR="0087722E" w:rsidRPr="0087722E" w14:paraId="19580545" w14:textId="77777777" w:rsidTr="00CB21D0">
        <w:trPr>
          <w:trHeight w:val="307"/>
        </w:trPr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808080"/>
            <w:noWrap/>
            <w:vAlign w:val="bottom"/>
            <w:hideMark/>
          </w:tcPr>
          <w:p w14:paraId="13E834E8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Location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noWrap/>
            <w:vAlign w:val="bottom"/>
            <w:hideMark/>
          </w:tcPr>
          <w:p w14:paraId="4E425FA7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Name</w:t>
            </w:r>
          </w:p>
        </w:tc>
        <w:tc>
          <w:tcPr>
            <w:tcW w:w="12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noWrap/>
            <w:vAlign w:val="bottom"/>
            <w:hideMark/>
          </w:tcPr>
          <w:p w14:paraId="635C6C6C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Port</w:t>
            </w:r>
          </w:p>
        </w:tc>
        <w:tc>
          <w:tcPr>
            <w:tcW w:w="40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noWrap/>
            <w:vAlign w:val="bottom"/>
            <w:hideMark/>
          </w:tcPr>
          <w:p w14:paraId="6BB85482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Description</w:t>
            </w:r>
          </w:p>
        </w:tc>
        <w:tc>
          <w:tcPr>
            <w:tcW w:w="42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noWrap/>
            <w:vAlign w:val="bottom"/>
            <w:hideMark/>
          </w:tcPr>
          <w:p w14:paraId="198EE0F0" w14:textId="6999DF22" w:rsidR="0087722E" w:rsidRPr="0087722E" w:rsidRDefault="00362C13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Gamepad</w:t>
            </w:r>
          </w:p>
        </w:tc>
      </w:tr>
      <w:tr w:rsidR="00E559CD" w:rsidRPr="0087722E" w14:paraId="129507AD" w14:textId="77777777" w:rsidTr="00CB21D0">
        <w:trPr>
          <w:trHeight w:val="307"/>
        </w:trPr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CEF6BD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Control Hub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CA638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87722E">
              <w:rPr>
                <w:rFonts w:ascii="Calibri" w:eastAsia="Times New Roman" w:hAnsi="Calibri" w:cs="Calibri"/>
                <w:color w:val="000000"/>
              </w:rPr>
              <w:t>flMotor</w:t>
            </w:r>
            <w:proofErr w:type="spellEnd"/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E1B252" w14:textId="2DD32B12" w:rsidR="0087722E" w:rsidRPr="0087722E" w:rsidRDefault="00CB21D0" w:rsidP="0087722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otor</w:t>
            </w:r>
            <w:r w:rsidR="0087722E" w:rsidRPr="0087722E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4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82D6EA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Front left motor + left odometry</w:t>
            </w:r>
          </w:p>
        </w:tc>
        <w:tc>
          <w:tcPr>
            <w:tcW w:w="4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BDB34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Arcade</w:t>
            </w:r>
          </w:p>
        </w:tc>
      </w:tr>
      <w:tr w:rsidR="00E559CD" w:rsidRPr="0087722E" w14:paraId="6A36FAF6" w14:textId="77777777" w:rsidTr="00CB21D0">
        <w:trPr>
          <w:trHeight w:val="307"/>
        </w:trPr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542AA5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Control Hub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501FE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87722E">
              <w:rPr>
                <w:rFonts w:ascii="Calibri" w:eastAsia="Times New Roman" w:hAnsi="Calibri" w:cs="Calibri"/>
                <w:color w:val="000000"/>
              </w:rPr>
              <w:t>frMotor</w:t>
            </w:r>
            <w:proofErr w:type="spellEnd"/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5A1F1B" w14:textId="4532C4D2" w:rsidR="0087722E" w:rsidRPr="0087722E" w:rsidRDefault="00CB21D0" w:rsidP="0087722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Motor </w:t>
            </w:r>
            <w:r w:rsidR="0087722E" w:rsidRPr="0087722E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4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7FA44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Front right motor + right odometry</w:t>
            </w:r>
          </w:p>
        </w:tc>
        <w:tc>
          <w:tcPr>
            <w:tcW w:w="4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8EA07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Arcade</w:t>
            </w:r>
          </w:p>
        </w:tc>
      </w:tr>
      <w:tr w:rsidR="00E559CD" w:rsidRPr="0087722E" w14:paraId="7F69C306" w14:textId="77777777" w:rsidTr="00CB21D0">
        <w:trPr>
          <w:trHeight w:val="307"/>
        </w:trPr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46A946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Control Hub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8D093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87722E">
              <w:rPr>
                <w:rFonts w:ascii="Calibri" w:eastAsia="Times New Roman" w:hAnsi="Calibri" w:cs="Calibri"/>
                <w:color w:val="000000"/>
              </w:rPr>
              <w:t>blMotor</w:t>
            </w:r>
            <w:proofErr w:type="spellEnd"/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671B2" w14:textId="7C45318B" w:rsidR="0087722E" w:rsidRPr="0087722E" w:rsidRDefault="00CB21D0" w:rsidP="0087722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Motor </w:t>
            </w:r>
            <w:r w:rsidR="0087722E" w:rsidRPr="0087722E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4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04686B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Back left motor + middle odometry</w:t>
            </w:r>
          </w:p>
        </w:tc>
        <w:tc>
          <w:tcPr>
            <w:tcW w:w="4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6B7E7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Arcade</w:t>
            </w:r>
          </w:p>
        </w:tc>
      </w:tr>
      <w:tr w:rsidR="00E559CD" w:rsidRPr="0087722E" w14:paraId="19738116" w14:textId="77777777" w:rsidTr="00CB21D0">
        <w:trPr>
          <w:trHeight w:val="307"/>
        </w:trPr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6BC089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Control Hub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C5FBD9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87722E">
              <w:rPr>
                <w:rFonts w:ascii="Calibri" w:eastAsia="Times New Roman" w:hAnsi="Calibri" w:cs="Calibri"/>
                <w:color w:val="000000"/>
              </w:rPr>
              <w:t>brMotor</w:t>
            </w:r>
            <w:proofErr w:type="spellEnd"/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B7087" w14:textId="3A3C4866" w:rsidR="0087722E" w:rsidRPr="0087722E" w:rsidRDefault="00CB21D0" w:rsidP="0087722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otor 3</w:t>
            </w:r>
          </w:p>
        </w:tc>
        <w:tc>
          <w:tcPr>
            <w:tcW w:w="4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8A376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Back right motor</w:t>
            </w:r>
          </w:p>
        </w:tc>
        <w:tc>
          <w:tcPr>
            <w:tcW w:w="4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3DD74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Arcade</w:t>
            </w:r>
          </w:p>
        </w:tc>
      </w:tr>
      <w:tr w:rsidR="00E559CD" w:rsidRPr="0087722E" w14:paraId="21A33CEE" w14:textId="77777777" w:rsidTr="00CB21D0">
        <w:trPr>
          <w:trHeight w:val="307"/>
        </w:trPr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2BE994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Expansion Hub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CC2A2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roller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B3A209" w14:textId="0E41198A" w:rsidR="0087722E" w:rsidRPr="0087722E" w:rsidRDefault="00CB21D0" w:rsidP="0087722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Motor </w:t>
            </w:r>
            <w:r w:rsidR="0087722E" w:rsidRPr="0087722E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4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5BFD4D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Roller motor</w:t>
            </w:r>
          </w:p>
        </w:tc>
        <w:tc>
          <w:tcPr>
            <w:tcW w:w="4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113822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Right (Intake) &amp; Left (</w:t>
            </w:r>
            <w:proofErr w:type="spellStart"/>
            <w:r w:rsidRPr="0087722E">
              <w:rPr>
                <w:rFonts w:ascii="Calibri" w:eastAsia="Times New Roman" w:hAnsi="Calibri" w:cs="Calibri"/>
                <w:color w:val="000000"/>
              </w:rPr>
              <w:t>Extake</w:t>
            </w:r>
            <w:proofErr w:type="spellEnd"/>
            <w:r w:rsidRPr="0087722E">
              <w:rPr>
                <w:rFonts w:ascii="Calibri" w:eastAsia="Times New Roman" w:hAnsi="Calibri" w:cs="Calibri"/>
                <w:color w:val="000000"/>
              </w:rPr>
              <w:t xml:space="preserve">) Bumper </w:t>
            </w:r>
          </w:p>
        </w:tc>
      </w:tr>
      <w:tr w:rsidR="00A24D99" w:rsidRPr="0087722E" w14:paraId="07CEF1BC" w14:textId="77777777" w:rsidTr="00CB21D0">
        <w:trPr>
          <w:trHeight w:val="307"/>
        </w:trPr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0A81C7" w14:textId="02A6BF1A" w:rsidR="00A24D99" w:rsidRPr="0087722E" w:rsidRDefault="00A24D99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Expansion Hub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218730" w14:textId="748AD412" w:rsidR="00A24D99" w:rsidRPr="0087722E" w:rsidRDefault="00D34CA1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rollerSwitch</w:t>
            </w:r>
            <w:proofErr w:type="spellEnd"/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4BF262" w14:textId="6CB554F1" w:rsidR="00A24D99" w:rsidRPr="0087722E" w:rsidRDefault="00CB21D0" w:rsidP="0087722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Digit</w:t>
            </w:r>
            <w:r w:rsidR="00916573">
              <w:rPr>
                <w:rFonts w:ascii="Calibri" w:eastAsia="Times New Roman" w:hAnsi="Calibri" w:cs="Calibri"/>
                <w:color w:val="000000"/>
              </w:rPr>
              <w:t xml:space="preserve">al </w:t>
            </w:r>
            <w:r w:rsidR="0020014F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4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9E9169" w14:textId="4CB7D60E" w:rsidR="00A24D99" w:rsidRPr="0087722E" w:rsidRDefault="00D34CA1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Switch</w:t>
            </w:r>
            <w:r w:rsidR="00A24D99">
              <w:rPr>
                <w:rFonts w:ascii="Calibri" w:eastAsia="Times New Roman" w:hAnsi="Calibri" w:cs="Calibri"/>
                <w:color w:val="000000"/>
              </w:rPr>
              <w:t xml:space="preserve"> for detecting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box in effector.</w:t>
            </w:r>
          </w:p>
        </w:tc>
        <w:tc>
          <w:tcPr>
            <w:tcW w:w="4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3D5411" w14:textId="24F78A8A" w:rsidR="00A24D99" w:rsidRPr="0087722E" w:rsidRDefault="00D34CA1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N/A</w:t>
            </w:r>
          </w:p>
        </w:tc>
      </w:tr>
      <w:tr w:rsidR="00E559CD" w:rsidRPr="0087722E" w14:paraId="1F293BB2" w14:textId="77777777" w:rsidTr="00CB21D0">
        <w:trPr>
          <w:trHeight w:val="307"/>
        </w:trPr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65425E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Expansion Hub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FC3B3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87722E">
              <w:rPr>
                <w:rFonts w:ascii="Calibri" w:eastAsia="Times New Roman" w:hAnsi="Calibri" w:cs="Calibri"/>
                <w:color w:val="000000"/>
              </w:rPr>
              <w:t>twobar</w:t>
            </w:r>
            <w:proofErr w:type="spellEnd"/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F382AB" w14:textId="658D92A6" w:rsidR="0087722E" w:rsidRPr="0087722E" w:rsidRDefault="00CB21D0" w:rsidP="0087722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Motor </w:t>
            </w:r>
            <w:r w:rsidR="0087722E" w:rsidRPr="0087722E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4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8AF64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87722E">
              <w:rPr>
                <w:rFonts w:ascii="Calibri" w:eastAsia="Times New Roman" w:hAnsi="Calibri" w:cs="Calibri"/>
                <w:color w:val="000000"/>
              </w:rPr>
              <w:t>Twobar</w:t>
            </w:r>
            <w:proofErr w:type="spellEnd"/>
            <w:r w:rsidRPr="0087722E">
              <w:rPr>
                <w:rFonts w:ascii="Calibri" w:eastAsia="Times New Roman" w:hAnsi="Calibri" w:cs="Calibri"/>
                <w:color w:val="000000"/>
              </w:rPr>
              <w:t xml:space="preserve"> motor</w:t>
            </w:r>
          </w:p>
        </w:tc>
        <w:tc>
          <w:tcPr>
            <w:tcW w:w="4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9D5DEE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 xml:space="preserve">Up (Lift) and Down (Down) </w:t>
            </w:r>
            <w:proofErr w:type="spellStart"/>
            <w:r w:rsidRPr="0087722E">
              <w:rPr>
                <w:rFonts w:ascii="Calibri" w:eastAsia="Times New Roman" w:hAnsi="Calibri" w:cs="Calibri"/>
                <w:color w:val="000000"/>
              </w:rPr>
              <w:t>Dpad</w:t>
            </w:r>
            <w:proofErr w:type="spellEnd"/>
          </w:p>
        </w:tc>
      </w:tr>
      <w:tr w:rsidR="00E559CD" w:rsidRPr="0087722E" w14:paraId="4E9ED778" w14:textId="77777777" w:rsidTr="00CB21D0">
        <w:trPr>
          <w:trHeight w:val="307"/>
        </w:trPr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3D30A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Control Hub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23E307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87722E">
              <w:rPr>
                <w:rFonts w:ascii="Calibri" w:eastAsia="Times New Roman" w:hAnsi="Calibri" w:cs="Calibri"/>
                <w:color w:val="000000"/>
              </w:rPr>
              <w:t>servoLeft</w:t>
            </w:r>
            <w:proofErr w:type="spellEnd"/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94675" w14:textId="45FD56C8" w:rsidR="0087722E" w:rsidRPr="0087722E" w:rsidRDefault="00362C13" w:rsidP="0087722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Servo </w:t>
            </w:r>
            <w:r w:rsidR="0087722E" w:rsidRPr="0087722E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4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0B1D9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Odometry left</w:t>
            </w:r>
          </w:p>
        </w:tc>
        <w:tc>
          <w:tcPr>
            <w:tcW w:w="4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D3A648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N/A</w:t>
            </w:r>
          </w:p>
        </w:tc>
      </w:tr>
      <w:tr w:rsidR="00E559CD" w:rsidRPr="0087722E" w14:paraId="154DF741" w14:textId="77777777" w:rsidTr="00CB21D0">
        <w:trPr>
          <w:trHeight w:val="307"/>
        </w:trPr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BD0317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Control Hub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C63CB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87722E">
              <w:rPr>
                <w:rFonts w:ascii="Calibri" w:eastAsia="Times New Roman" w:hAnsi="Calibri" w:cs="Calibri"/>
                <w:color w:val="000000"/>
              </w:rPr>
              <w:t>servoRight</w:t>
            </w:r>
            <w:proofErr w:type="spellEnd"/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D45CD" w14:textId="76D6DB60" w:rsidR="0087722E" w:rsidRPr="0087722E" w:rsidRDefault="00466072" w:rsidP="0087722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Servo </w:t>
            </w:r>
            <w:r w:rsidR="0087722E" w:rsidRPr="0087722E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4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6BA868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Odometry right</w:t>
            </w:r>
          </w:p>
        </w:tc>
        <w:tc>
          <w:tcPr>
            <w:tcW w:w="4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287CF0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N/A</w:t>
            </w:r>
          </w:p>
        </w:tc>
      </w:tr>
      <w:tr w:rsidR="00E559CD" w:rsidRPr="0087722E" w14:paraId="7B6B46E4" w14:textId="77777777" w:rsidTr="00CB21D0">
        <w:trPr>
          <w:trHeight w:val="307"/>
        </w:trPr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133A06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Control Hub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A5E7F9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87722E">
              <w:rPr>
                <w:rFonts w:ascii="Calibri" w:eastAsia="Times New Roman" w:hAnsi="Calibri" w:cs="Calibri"/>
                <w:color w:val="000000"/>
              </w:rPr>
              <w:t>servoMiddle</w:t>
            </w:r>
            <w:proofErr w:type="spellEnd"/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C11599" w14:textId="240FF3B5" w:rsidR="0087722E" w:rsidRPr="0087722E" w:rsidRDefault="00466072" w:rsidP="0087722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Servo </w:t>
            </w:r>
            <w:r w:rsidR="0087722E" w:rsidRPr="0087722E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4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655C4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Odometry back middle</w:t>
            </w:r>
          </w:p>
        </w:tc>
        <w:tc>
          <w:tcPr>
            <w:tcW w:w="4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F5091C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N/A</w:t>
            </w:r>
          </w:p>
        </w:tc>
      </w:tr>
      <w:tr w:rsidR="00E559CD" w:rsidRPr="0087722E" w14:paraId="045EE40F" w14:textId="77777777" w:rsidTr="00CB21D0">
        <w:trPr>
          <w:trHeight w:val="307"/>
        </w:trPr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BA338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Expansion Hub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018810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87722E">
              <w:rPr>
                <w:rFonts w:ascii="Calibri" w:eastAsia="Times New Roman" w:hAnsi="Calibri" w:cs="Calibri"/>
                <w:color w:val="000000"/>
              </w:rPr>
              <w:t>flyWheel</w:t>
            </w:r>
            <w:proofErr w:type="spellEnd"/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DBD28" w14:textId="36637EE8" w:rsidR="0087722E" w:rsidRPr="0087722E" w:rsidRDefault="00466072" w:rsidP="0087722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Motor </w:t>
            </w:r>
            <w:r w:rsidR="0087722E" w:rsidRPr="0087722E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4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E7E39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Flywheel Motor</w:t>
            </w:r>
          </w:p>
        </w:tc>
        <w:tc>
          <w:tcPr>
            <w:tcW w:w="4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D309E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 xml:space="preserve">Blue X and Red B </w:t>
            </w:r>
          </w:p>
        </w:tc>
      </w:tr>
    </w:tbl>
    <w:p w14:paraId="0C79D68E" w14:textId="73412AEB" w:rsidR="000C223F" w:rsidRDefault="000C223F"/>
    <w:p w14:paraId="2618706F" w14:textId="3D82FDAA" w:rsidR="0087722E" w:rsidRDefault="0087722E">
      <w:r>
        <w:t>Arcade: Left stick controls translation and right stick controls rotation.</w:t>
      </w:r>
    </w:p>
    <w:sectPr w:rsidR="0087722E" w:rsidSect="0087722E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3NDAzszA0NTUyNDdV0lEKTi0uzszPAykwrAUA6qlz2CwAAAA="/>
  </w:docVars>
  <w:rsids>
    <w:rsidRoot w:val="00286C66"/>
    <w:rsid w:val="000C223F"/>
    <w:rsid w:val="00161014"/>
    <w:rsid w:val="0020014F"/>
    <w:rsid w:val="00286C66"/>
    <w:rsid w:val="00362C13"/>
    <w:rsid w:val="00466072"/>
    <w:rsid w:val="0087722E"/>
    <w:rsid w:val="00916573"/>
    <w:rsid w:val="00A24D99"/>
    <w:rsid w:val="00A309B6"/>
    <w:rsid w:val="00CB21D0"/>
    <w:rsid w:val="00D34CA1"/>
    <w:rsid w:val="00E559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E82F44"/>
  <w15:chartTrackingRefBased/>
  <w15:docId w15:val="{9CA80A34-8D5E-49C1-9CCB-A9C51B0DC7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176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3C5F51843DED42BCCB7662321A0A99" ma:contentTypeVersion="7" ma:contentTypeDescription="Create a new document." ma:contentTypeScope="" ma:versionID="86df04166eaf2789c76a391979f23f3b">
  <xsd:schema xmlns:xsd="http://www.w3.org/2001/XMLSchema" xmlns:xs="http://www.w3.org/2001/XMLSchema" xmlns:p="http://schemas.microsoft.com/office/2006/metadata/properties" xmlns:ns3="513afd1e-2178-4c28-832d-e0913fd3ed6f" xmlns:ns4="576259d3-ba2f-4af9-9e82-bd8d91f89f24" targetNamespace="http://schemas.microsoft.com/office/2006/metadata/properties" ma:root="true" ma:fieldsID="705be1537f96a08e81fca91982fd9db8" ns3:_="" ns4:_="">
    <xsd:import namespace="513afd1e-2178-4c28-832d-e0913fd3ed6f"/>
    <xsd:import namespace="576259d3-ba2f-4af9-9e82-bd8d91f89f2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3afd1e-2178-4c28-832d-e0913fd3ed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6259d3-ba2f-4af9-9e82-bd8d91f89f2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CCE9272-7981-434D-9DDE-3E092AF8D0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13afd1e-2178-4c28-832d-e0913fd3ed6f"/>
    <ds:schemaRef ds:uri="576259d3-ba2f-4af9-9e82-bd8d91f89f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A980FA2-9784-4038-9E07-ED54B9BBEDE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461856D-D859-4A91-A8FC-BFD53878C3D1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purl.org/dc/terms/"/>
    <ds:schemaRef ds:uri="http://schemas.microsoft.com/office/2006/metadata/properties"/>
    <ds:schemaRef ds:uri="http://schemas.openxmlformats.org/package/2006/metadata/core-properties"/>
    <ds:schemaRef ds:uri="513afd1e-2178-4c28-832d-e0913fd3ed6f"/>
    <ds:schemaRef ds:uri="576259d3-ba2f-4af9-9e82-bd8d91f89f24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4</Words>
  <Characters>71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Zheng</dc:creator>
  <cp:keywords/>
  <dc:description/>
  <cp:lastModifiedBy>Eric Zheng</cp:lastModifiedBy>
  <cp:revision>2</cp:revision>
  <cp:lastPrinted>2021-12-11T16:06:00Z</cp:lastPrinted>
  <dcterms:created xsi:type="dcterms:W3CDTF">2021-12-11T16:12:00Z</dcterms:created>
  <dcterms:modified xsi:type="dcterms:W3CDTF">2021-12-11T1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3C5F51843DED42BCCB7662321A0A99</vt:lpwstr>
  </property>
</Properties>
</file>